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0A041" w14:textId="004059CF" w:rsidR="00267BA7" w:rsidRPr="00570756" w:rsidRDefault="001D55E5" w:rsidP="00FA7721">
      <w:pPr>
        <w:pStyle w:val="Heading1"/>
        <w:spacing w:line="276" w:lineRule="auto"/>
      </w:pPr>
      <w:r>
        <w:t>Statement</w:t>
      </w:r>
    </w:p>
    <w:p w14:paraId="78A87273" w14:textId="7144A466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BC3F7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Expression Evaluation System for space coordinate system 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&gt; where 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 </w:t>
      </w:r>
      <w:r w:rsidR="005B7D3E" w:rsidRPr="00E853E2">
        <w:rPr>
          <w:rFonts w:ascii="Consolas" w:eastAsia="Times New Roman" w:hAnsi="Consolas" w:cs="CMU Serif"/>
          <w:szCs w:val="24"/>
        </w:rPr>
        <w:t>is</w:t>
      </w:r>
      <w:r w:rsidRPr="00E853E2">
        <w:rPr>
          <w:rFonts w:ascii="Consolas" w:eastAsia="Times New Roman" w:hAnsi="Consolas" w:cs="CMU Serif"/>
          <w:szCs w:val="24"/>
        </w:rPr>
        <w:t xml:space="preserve"> of type real/float.</w:t>
      </w:r>
    </w:p>
    <w:p w14:paraId="16A0B3D9" w14:textId="6F09FD0B" w:rsidR="00FA7721" w:rsidRPr="00E853E2" w:rsidRDefault="00FA7721" w:rsidP="00E853E2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5B7D3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stack using STL. For driver/main function use expression, </w:t>
      </w:r>
      <w:r w:rsidRPr="00E853E2">
        <w:rPr>
          <w:rFonts w:ascii="Consolas" w:eastAsia="Times New Roman" w:hAnsi="Consolas" w:cs="CMU Serif"/>
          <w:b/>
          <w:bCs/>
          <w:szCs w:val="24"/>
        </w:rPr>
        <w:t xml:space="preserve">"((A-(B+C)*(A+C/A))^A)+B''.  </w:t>
      </w:r>
      <w:r w:rsidRPr="00E853E2">
        <w:rPr>
          <w:rFonts w:ascii="Consolas" w:eastAsia="Times New Roman" w:hAnsi="Consolas" w:cs="CMU Serif"/>
          <w:szCs w:val="24"/>
        </w:rPr>
        <w:t xml:space="preserve">Lastly you </w:t>
      </w:r>
      <w:r w:rsidR="004A62C0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generate two tables as per </w:t>
      </w:r>
      <w:r w:rsidRPr="00E853E2">
        <w:rPr>
          <w:rFonts w:ascii="Consolas" w:eastAsia="Times New Roman" w:hAnsi="Consolas" w:cs="CMU Serif"/>
          <w:b/>
          <w:bCs/>
          <w:szCs w:val="24"/>
        </w:rPr>
        <w:t>slides 53 and 69</w:t>
      </w:r>
      <w:r w:rsidRPr="00E853E2">
        <w:rPr>
          <w:rFonts w:ascii="Consolas" w:eastAsia="Times New Roman" w:hAnsi="Consolas" w:cs="CMU Serif"/>
          <w:szCs w:val="24"/>
        </w:rPr>
        <w:t xml:space="preserve"> against above said expression. Use</w:t>
      </w:r>
      <w:r w:rsidR="00E853E2">
        <w:rPr>
          <w:rFonts w:ascii="Consolas" w:eastAsia="Times New Roman" w:hAnsi="Consolas" w:cs="CMU Serif"/>
          <w:szCs w:val="24"/>
        </w:rPr>
        <w:t xml:space="preserve"> </w:t>
      </w:r>
      <w:r w:rsidRPr="00E853E2">
        <w:rPr>
          <w:rFonts w:ascii="Consolas" w:eastAsia="Times New Roman" w:hAnsi="Consolas" w:cs="CMU Serif"/>
          <w:szCs w:val="24"/>
        </w:rPr>
        <w:t>A=&lt;1,2,3&gt;, B=&lt;1.1,2.2,3.3&gt; and C=&lt;3.3,4.4,9.9&gt;</w:t>
      </w:r>
    </w:p>
    <w:p w14:paraId="2E205AB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Also </w:t>
      </w:r>
    </w:p>
    <w:p w14:paraId="2A459C0A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+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+x,b+y,c+z</w:t>
      </w:r>
      <w:proofErr w:type="spellEnd"/>
      <w:r w:rsidRPr="00E853E2">
        <w:rPr>
          <w:rFonts w:ascii="Consolas" w:eastAsia="Times New Roman" w:hAnsi="Consolas" w:cs="CMU Serif"/>
          <w:szCs w:val="24"/>
        </w:rPr>
        <w:t>&gt;,</w:t>
      </w:r>
    </w:p>
    <w:p w14:paraId="4B7FF8E2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-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-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-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-z&gt;,</w:t>
      </w:r>
    </w:p>
    <w:p w14:paraId="077BDA5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/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/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/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/z&gt;,</w:t>
      </w:r>
    </w:p>
    <w:p w14:paraId="3574B03F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*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*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*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*z&gt;,</w:t>
      </w:r>
    </w:p>
    <w:p w14:paraId="589A3CE6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^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^x,b^y,c^z</w:t>
      </w:r>
      <w:proofErr w:type="spellEnd"/>
      <w:r w:rsidRPr="00E853E2">
        <w:rPr>
          <w:rFonts w:ascii="Consolas" w:eastAsia="Times New Roman" w:hAnsi="Consolas" w:cs="CMU Serif"/>
          <w:szCs w:val="24"/>
        </w:rPr>
        <w:t>&gt;.</w:t>
      </w:r>
    </w:p>
    <w:p w14:paraId="17A88687" w14:textId="388460F5" w:rsidR="00F67F44" w:rsidRDefault="00F67F44" w:rsidP="00FA7721">
      <w:pPr>
        <w:pStyle w:val="Heading1"/>
        <w:spacing w:line="276" w:lineRule="auto"/>
      </w:pPr>
      <w:r>
        <w:t>Solution</w:t>
      </w:r>
    </w:p>
    <w:p w14:paraId="49885C9D" w14:textId="243426C7" w:rsidR="00B73F44" w:rsidRPr="00B73F44" w:rsidRDefault="00B73F44" w:rsidP="00B73F44">
      <w:pPr>
        <w:pStyle w:val="Heading2"/>
      </w:pPr>
      <w:r>
        <w:t>Source Code</w:t>
      </w:r>
    </w:p>
    <w:p w14:paraId="64613D0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iostream&gt;</w:t>
      </w:r>
    </w:p>
    <w:p w14:paraId="016E1CE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conio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785816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vector&gt;</w:t>
      </w:r>
    </w:p>
    <w:p w14:paraId="666E74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math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367D53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string&gt;</w:t>
      </w:r>
    </w:p>
    <w:p w14:paraId="010B71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using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amespac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F118A8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</w:p>
    <w:p w14:paraId="4EFCC46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</w:p>
    <w:p w14:paraId="520844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24B15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5969B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V 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DCC87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A6FB9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</w:t>
      </w:r>
    </w:p>
    <w:p w14:paraId="0B3571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62A0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EBC9A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74790F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We are using template so that character stack and vector stack can be implemented simultaneously</w:t>
      </w:r>
    </w:p>
    <w:p w14:paraId="635C7D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E42B7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riva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10998F9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E26B2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5D88A1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5DA454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439E8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CA28F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36135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35C9A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~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295AAB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2C219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B51600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BDD200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bool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2D230E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4EB64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457D295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DA90B8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92C61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6A2B11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ush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2A6FDF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0ED44A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ew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;</w:t>
      </w:r>
    </w:p>
    <w:p w14:paraId="496FD38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dat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21284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lin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B63FE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63A2CA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0D060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 p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50895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55DD4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BB6DE9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1869D8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145606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355A05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6F54AC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B4282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1A733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16679DD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01FE40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27CAC7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how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3F1916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564B28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6322C5A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80534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AB103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3E74B6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: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 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B43BD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0C11B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B5BB8E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68D0BF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</w:p>
    <w:p w14:paraId="2B530FF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2C98908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3EE944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22BAD82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026B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EA28E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A2F604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68E9A6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77C73E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1BE84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4F939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811C1F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7C4A06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E0AA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BF2A0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5F49B2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3F1DA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061C3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7198D7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0F983D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|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E8D95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B023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857BC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E2FAC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BAA15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0CB8D2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BF2B3C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operator precedence</w:t>
      </w:r>
    </w:p>
    <w:p w14:paraId="78E7FC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6D6B2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5787D3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A67F27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0CD3FA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D10D37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98E8E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CFB87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878DD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FCA17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6EC22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FD709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Function to convert Infix string to Postfix string</w:t>
      </w:r>
    </w:p>
    <w:p w14:paraId="64D653E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ring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0D5EDF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BA960E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BF6F5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4C3328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engt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61B1FD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462381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70F11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82866C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)</w:t>
      </w:r>
    </w:p>
    <w:p w14:paraId="30FB1E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2CC589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1266E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A7CC88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102512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)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954A11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B4944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0A9F0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271483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EEB74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39DA0C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D135AB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A8C1C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C25F57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7467A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65DBF0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1A3290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B6A3B4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56FDF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FD2259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)</w:t>
      </w:r>
    </w:p>
    <w:p w14:paraId="4BF883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7CFD19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1AA96A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70562B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4CC98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088D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;</w:t>
      </w:r>
    </w:p>
    <w:p w14:paraId="6B2135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4023C1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C82D7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E8563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3ACE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712228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6676A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086E24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46B73E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infin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94A2D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DCCC7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40991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E2F379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mai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447377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C375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hoic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flag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189264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B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.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.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4.4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9.9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558E88B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81F0E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A6DA5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1B849B0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((A-(B+C)*(A+C/A))^A)+B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493BE1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94DF2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xpressio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Conversion of Expression from Infix to Postfix </w:t>
      </w:r>
    </w:p>
    <w:p w14:paraId="5E65C8F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1DAE4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Postfix String to char array conversion </w:t>
      </w:r>
    </w:p>
    <w:p w14:paraId="456A9A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6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25B76A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izeof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087389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5366C1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81F575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>//Postfix Array Evaluation</w:t>
      </w:r>
    </w:p>
    <w:p w14:paraId="556594B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Flow:\n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50820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5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3D1DD6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279B6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0B816F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FAD93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40FADFA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B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361E7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B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0E0476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C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C40577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2B68539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5C5B75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BC287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30C687B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B50DD4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witch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</w:p>
    <w:p w14:paraId="7844F0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7D637A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020981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D788A1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54559FD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3E1E9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3CDAD5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3233A4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02305D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47356D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27D791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074DA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773ADDD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85DDA6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3904B9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1B136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4693FB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19F2E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1C896E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F70509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72D14F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2E20C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/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</w:p>
    <w:p w14:paraId="150F11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E1FB5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21845F0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E3D64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439291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5FEAB5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ow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;</w:t>
      </w:r>
    </w:p>
    <w:p w14:paraId="4A53B7A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8BA0D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</w:p>
    <w:p w14:paraId="64A068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78E458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B1F568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C4687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DB58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01CE3A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5F9E6ED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nf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C0E042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t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becomes postfix expression as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0C2D7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Solution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6DE3D9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591240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2C4B9B3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6B8E31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get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;</w:t>
      </w:r>
    </w:p>
    <w:p w14:paraId="491553A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52370D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3530C3" w14:textId="30BDAD57" w:rsidR="004A62C0" w:rsidRDefault="00153DB3" w:rsidP="00153DB3">
      <w:pPr>
        <w:pStyle w:val="Heading2"/>
      </w:pPr>
      <w:r>
        <w:t>Output</w:t>
      </w:r>
    </w:p>
    <w:p w14:paraId="41241CCF" w14:textId="5F603F48" w:rsidR="0018226F" w:rsidRDefault="00B368B9" w:rsidP="0019176C">
      <w:pPr>
        <w:keepNext/>
        <w:jc w:val="center"/>
      </w:pPr>
      <w:r>
        <w:rPr>
          <w:noProof/>
        </w:rPr>
        <w:drawing>
          <wp:inline distT="0" distB="0" distL="0" distR="0" wp14:anchorId="7E9EF025" wp14:editId="0184308C">
            <wp:extent cx="5271655" cy="1721785"/>
            <wp:effectExtent l="0" t="0" r="5715" b="0"/>
            <wp:docPr id="3" name="Picture 3" descr="A picture containing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utpu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7123" cy="175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F9EEB" w14:textId="6D744D0F" w:rsidR="00153DB3" w:rsidRPr="00153DB3" w:rsidRDefault="0018226F" w:rsidP="0018226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Output of the program</w:t>
      </w:r>
    </w:p>
    <w:p w14:paraId="15B4B9AB" w14:textId="44DDE430" w:rsidR="004B7ED6" w:rsidRPr="00FD202D" w:rsidRDefault="00842008" w:rsidP="004B7ED6">
      <w:pPr>
        <w:pStyle w:val="Heading2"/>
      </w:pPr>
      <w:r w:rsidRPr="00FD202D">
        <w:t xml:space="preserve">Infix </w:t>
      </w:r>
      <w:r>
        <w:t>t</w:t>
      </w:r>
      <w:r w:rsidRPr="00FD202D">
        <w:t>o Postfix:</w:t>
      </w:r>
    </w:p>
    <w:p w14:paraId="51438DD7" w14:textId="77777777" w:rsidR="004B7ED6" w:rsidRPr="00287026" w:rsidRDefault="004B7ED6" w:rsidP="00BA3FCA">
      <w:pPr>
        <w:rPr>
          <w:rFonts w:ascii="Consolas" w:hAnsi="Consolas"/>
          <w:sz w:val="28"/>
          <w:szCs w:val="28"/>
        </w:rPr>
      </w:pPr>
      <w:r w:rsidRPr="00287026">
        <w:rPr>
          <w:rFonts w:ascii="Consolas" w:hAnsi="Consolas"/>
          <w:sz w:val="28"/>
          <w:szCs w:val="28"/>
        </w:rPr>
        <w:t>((A-(B+C)*(A+C/A))^A)+B</w:t>
      </w:r>
    </w:p>
    <w:tbl>
      <w:tblPr>
        <w:tblStyle w:val="TableGrid"/>
        <w:tblW w:w="8988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1108"/>
        <w:gridCol w:w="1108"/>
        <w:gridCol w:w="3379"/>
        <w:gridCol w:w="3379"/>
        <w:gridCol w:w="14"/>
      </w:tblGrid>
      <w:tr w:rsidR="004B7ED6" w14:paraId="05913A01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B65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F5CC8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4670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121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stfix</w:t>
            </w:r>
          </w:p>
        </w:tc>
      </w:tr>
      <w:tr w:rsidR="004B7ED6" w14:paraId="5DCF18AC" w14:textId="77777777" w:rsidTr="005A0416">
        <w:trPr>
          <w:gridAfter w:val="1"/>
          <w:wAfter w:w="14" w:type="dxa"/>
          <w:trHeight w:val="270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AE19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C9A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FC8A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E30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6D063A0B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2610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AAD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6288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E4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295AE5C5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D9F7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BB8F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33D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9B39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</w:tr>
      <w:tr w:rsidR="004B7ED6" w14:paraId="2C07DE7E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887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5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-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DE1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1182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4690ED10" w14:textId="77777777" w:rsidTr="005A0416">
        <w:trPr>
          <w:trHeight w:val="377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F513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5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120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F841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B2F4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28702A18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362D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lastRenderedPageBreak/>
              <w:t>6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BEC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B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9B421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0A8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3996FAD0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BA0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7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3C5C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B1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7849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5F2A4CBA" w14:textId="77777777" w:rsidTr="005A0416">
        <w:trPr>
          <w:trHeight w:val="270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C27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8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602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C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0505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65FE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</w:t>
            </w:r>
          </w:p>
        </w:tc>
      </w:tr>
      <w:tr w:rsidR="004B7ED6" w14:paraId="68DE559F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68BD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9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50D7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1D91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2C2F6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EFC4AF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9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0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8373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*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461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FB8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C36B59A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4F47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7A7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EA72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A2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4557AC9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1E2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8D8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4761F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435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2A450AA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58DE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97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5FFE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7564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66ED2856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6791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F573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E0B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DE9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0324C881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15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5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EA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/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5C0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6A1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65ECB0FC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CAFA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6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BEC7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9A2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4B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</w:t>
            </w:r>
          </w:p>
        </w:tc>
      </w:tr>
      <w:tr w:rsidR="004B7ED6" w14:paraId="337FCC16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EAD6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E496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345E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1D1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</w:t>
            </w:r>
          </w:p>
        </w:tc>
      </w:tr>
      <w:tr w:rsidR="004B7ED6" w14:paraId="248B352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26B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AC8D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C1B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83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590B2AC3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76E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9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81C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3D30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2EF8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3FACC8BF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4614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0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532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6FD2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9751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</w:t>
            </w:r>
          </w:p>
        </w:tc>
      </w:tr>
      <w:tr w:rsidR="004B7ED6" w14:paraId="044D73C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216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3F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493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FD22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4A656E51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FD59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1C71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90E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B5B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773B44F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EE8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D318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1B22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5F2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</w:t>
            </w:r>
          </w:p>
        </w:tc>
      </w:tr>
      <w:tr w:rsidR="004B7ED6" w14:paraId="03D786C0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1A3D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C03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final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6FB2" w14:textId="77777777" w:rsidR="004B7ED6" w:rsidRDefault="004B7ED6" w:rsidP="00A73DF0">
            <w:pPr>
              <w:jc w:val="center"/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7FED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+</w:t>
            </w:r>
          </w:p>
        </w:tc>
      </w:tr>
    </w:tbl>
    <w:p w14:paraId="7BBF87FE" w14:textId="77777777" w:rsidR="00BD012C" w:rsidRDefault="00BD012C" w:rsidP="00BD012C">
      <w:pPr>
        <w:spacing w:line="246" w:lineRule="auto"/>
        <w:ind w:left="-5" w:right="-15" w:hanging="10"/>
        <w:rPr>
          <w:b/>
        </w:rPr>
      </w:pPr>
    </w:p>
    <w:p w14:paraId="4A66FBAA" w14:textId="2478F60B" w:rsidR="00BD012C" w:rsidRPr="00227FAF" w:rsidRDefault="008856B7" w:rsidP="00BD012C">
      <w:pPr>
        <w:pStyle w:val="Heading2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Postfix expression: </w:t>
      </w:r>
      <w:r w:rsidR="00BD012C" w:rsidRPr="00227FAF">
        <w:rPr>
          <w:rFonts w:ascii="Consolas" w:hAnsi="Consolas"/>
          <w:sz w:val="24"/>
          <w:szCs w:val="24"/>
        </w:rPr>
        <w:t>ABC+ACA/+*-A^B+</w:t>
      </w:r>
    </w:p>
    <w:p w14:paraId="6BD181EC" w14:textId="3BE19866" w:rsidR="00BD012C" w:rsidRDefault="00227FAF" w:rsidP="00BD012C">
      <w:pPr>
        <w:spacing w:line="246" w:lineRule="auto"/>
        <w:ind w:left="-5" w:right="-15" w:hanging="10"/>
      </w:pPr>
      <w:r>
        <w:rPr>
          <w:b/>
        </w:rPr>
        <w:t>Evaluation of Postfix Expression:</w:t>
      </w:r>
    </w:p>
    <w:tbl>
      <w:tblPr>
        <w:tblStyle w:val="TableGrid"/>
        <w:tblW w:w="9011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85"/>
        <w:gridCol w:w="868"/>
        <w:gridCol w:w="1914"/>
        <w:gridCol w:w="2632"/>
        <w:gridCol w:w="2700"/>
        <w:gridCol w:w="12"/>
      </w:tblGrid>
      <w:tr w:rsidR="00BD012C" w14:paraId="1B566737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43A3B" w14:textId="0BC9FE6A" w:rsidR="00BD012C" w:rsidRDefault="00BD012C" w:rsidP="00A73DF0">
            <w:pPr>
              <w:jc w:val="center"/>
            </w:pPr>
            <w:r>
              <w:rPr>
                <w:rFonts w:ascii="Verdana" w:eastAsia="Verdana" w:hAnsi="Verdana" w:cs="Verdana"/>
                <w:b/>
                <w:sz w:val="18"/>
              </w:rPr>
              <w:t xml:space="preserve"> </w:t>
            </w: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AC9A5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7B1D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DB58B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A5D34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42856212" w14:textId="77777777" w:rsidTr="005A0416">
        <w:trPr>
          <w:gridAfter w:val="1"/>
          <w:wAfter w:w="12" w:type="dxa"/>
          <w:trHeight w:val="391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25BDB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AC736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9369C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0F044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E2245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</w:tr>
      <w:tr w:rsidR="00BD012C" w14:paraId="2F1504B9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01E70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B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C769F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F73A0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8E0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B7DC7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| B </w:t>
            </w:r>
          </w:p>
        </w:tc>
      </w:tr>
      <w:tr w:rsidR="00BD012C" w14:paraId="1C40A081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3075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DA883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698DB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2FFB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920EA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B|C</w:t>
            </w:r>
          </w:p>
        </w:tc>
      </w:tr>
      <w:tr w:rsidR="00BD012C" w14:paraId="54F9DE5F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A3320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850A7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0497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BDA50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B+C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31782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| (B+C) </w:t>
            </w:r>
          </w:p>
        </w:tc>
      </w:tr>
      <w:tr w:rsidR="00BD012C" w14:paraId="44962C44" w14:textId="77777777" w:rsidTr="005A0416">
        <w:trPr>
          <w:trHeight w:val="545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4BE0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9D786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DFB2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81DD2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CCC4B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</w:t>
            </w:r>
          </w:p>
        </w:tc>
      </w:tr>
      <w:tr w:rsidR="00BD012C" w14:paraId="2856E11A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D106F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C4318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E893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54F2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A7FD5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|C</w:t>
            </w:r>
          </w:p>
        </w:tc>
      </w:tr>
      <w:tr w:rsidR="00BD012C" w14:paraId="5161E71D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66A4E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8ED3B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1C16E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805C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3CBD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|C|A</w:t>
            </w:r>
          </w:p>
        </w:tc>
      </w:tr>
      <w:tr w:rsidR="00BD012C" w14:paraId="47FE28E9" w14:textId="77777777" w:rsidTr="005A0416">
        <w:trPr>
          <w:trHeight w:val="391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C362D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732BE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670F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88197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6135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A|C/A</w:t>
            </w:r>
          </w:p>
        </w:tc>
      </w:tr>
      <w:tr w:rsidR="00BD012C" w14:paraId="4C945926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59D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ABB4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5C6C6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75E1D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A+C/A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2639E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B+C)|(A+C/A)</w:t>
            </w:r>
          </w:p>
        </w:tc>
      </w:tr>
      <w:tr w:rsidR="00BD012C" w14:paraId="080F0028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CDBD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F3E4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C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469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+C/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F3997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11491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|((B+C)*(A+C/A))</w:t>
            </w:r>
          </w:p>
        </w:tc>
      </w:tr>
      <w:tr w:rsidR="00BD012C" w14:paraId="07A67ED9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AD36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2D0A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517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D38AA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98B8" w14:textId="77777777" w:rsidR="00BD012C" w:rsidRDefault="00BD012C" w:rsidP="0062219F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</w:tr>
      <w:tr w:rsidR="00BD012C" w14:paraId="6A5AF4C1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D0090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B417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C10F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DC68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E64BA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 xml:space="preserve"> A-(B+C)*(A+C/A)|A</w:t>
            </w:r>
          </w:p>
        </w:tc>
      </w:tr>
      <w:tr w:rsidR="00BD012C" w14:paraId="7F7EB4AE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915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18349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73F1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AB805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(A-(B+C)*(A+C/A)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27EFE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A-(B+C)*(A+C/A))^A</w:t>
            </w:r>
          </w:p>
        </w:tc>
      </w:tr>
      <w:tr w:rsidR="00BD012C" w14:paraId="03ED6BDF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67252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C780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65069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7CC5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A8D59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|B</w:t>
            </w:r>
          </w:p>
        </w:tc>
      </w:tr>
      <w:tr w:rsidR="00BD012C" w14:paraId="763D131A" w14:textId="77777777" w:rsidTr="0062219F">
        <w:trPr>
          <w:trHeight w:val="13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00A00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807D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9F0C3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 A-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28E8" w14:textId="77777777" w:rsidR="00BD012C" w:rsidRPr="003524E3" w:rsidRDefault="00BD012C" w:rsidP="0062219F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(A^(A-(B+C)*(A+C/A))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0B5F" w14:textId="77777777" w:rsidR="00BD012C" w:rsidRDefault="00BD012C" w:rsidP="0062219F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+B</w:t>
            </w:r>
          </w:p>
        </w:tc>
      </w:tr>
    </w:tbl>
    <w:p w14:paraId="2012B340" w14:textId="77777777" w:rsidR="00BD012C" w:rsidRDefault="00BD012C" w:rsidP="0062219F">
      <w:pPr>
        <w:spacing w:line="240" w:lineRule="auto"/>
      </w:pPr>
    </w:p>
    <w:tbl>
      <w:tblPr>
        <w:tblStyle w:val="TableGrid"/>
        <w:tblW w:w="9032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87"/>
        <w:gridCol w:w="1270"/>
        <w:gridCol w:w="1758"/>
        <w:gridCol w:w="1838"/>
        <w:gridCol w:w="3267"/>
        <w:gridCol w:w="12"/>
      </w:tblGrid>
      <w:tr w:rsidR="00BD012C" w14:paraId="31B37019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359D2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lastRenderedPageBreak/>
              <w:t xml:space="preserve">Input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99046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0B61B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FA23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6B967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1D2E8964" w14:textId="77777777" w:rsidTr="005A0416">
        <w:trPr>
          <w:gridAfter w:val="1"/>
          <w:wAfter w:w="12" w:type="dxa"/>
          <w:trHeight w:val="20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034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B3B5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0C9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EFE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FCAA9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</w:t>
            </w:r>
          </w:p>
        </w:tc>
      </w:tr>
      <w:tr w:rsidR="00BD012C" w14:paraId="1399390F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98C8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20B8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077F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6C3E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63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|1.1,2.2,3.3 </w:t>
            </w:r>
          </w:p>
        </w:tc>
      </w:tr>
      <w:tr w:rsidR="00BD012C" w14:paraId="16AC60E7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EC153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B74E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197F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FBFD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5E2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.1,2.2,3.3|3.3,4.4,9.9</w:t>
            </w:r>
          </w:p>
        </w:tc>
      </w:tr>
      <w:tr w:rsidR="00BD012C" w14:paraId="383E1AA3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E4A1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56B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066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97D7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FE4E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</w:t>
            </w:r>
          </w:p>
        </w:tc>
      </w:tr>
      <w:tr w:rsidR="00BD012C" w14:paraId="5DF378A5" w14:textId="77777777" w:rsidTr="005A0416">
        <w:trPr>
          <w:trHeight w:val="28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09E1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4E5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2463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FFE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128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|1,2,3</w:t>
            </w:r>
          </w:p>
        </w:tc>
      </w:tr>
      <w:tr w:rsidR="00BD012C" w14:paraId="53B86228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430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F813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DCF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75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251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</w:t>
            </w:r>
          </w:p>
        </w:tc>
      </w:tr>
      <w:tr w:rsidR="00BD012C" w14:paraId="3C6A779C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A7EA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9E2F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5528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C10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9DFC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|1,2,3</w:t>
            </w:r>
          </w:p>
        </w:tc>
      </w:tr>
      <w:tr w:rsidR="00BD012C" w14:paraId="1223901E" w14:textId="77777777" w:rsidTr="005A0416">
        <w:trPr>
          <w:trHeight w:val="20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B7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A7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11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4930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965C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2.2,3.3</w:t>
            </w:r>
          </w:p>
        </w:tc>
      </w:tr>
      <w:tr w:rsidR="00BD012C" w14:paraId="137A03AD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C812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709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12C2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840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19C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4.3,4.2,6.3</w:t>
            </w:r>
          </w:p>
        </w:tc>
      </w:tr>
      <w:tr w:rsidR="00BD012C" w14:paraId="185F14D9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BC0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0DB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293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4FF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9CC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8.92,27.72,83.16</w:t>
            </w:r>
          </w:p>
        </w:tc>
      </w:tr>
      <w:tr w:rsidR="00BD012C" w14:paraId="345CF654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F7B3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5964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4458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CAE4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5B56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</w:tr>
      <w:tr w:rsidR="00BD012C" w14:paraId="5B8BB9B3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2BA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84D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A90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546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AB0C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|1,2,3</w:t>
            </w:r>
          </w:p>
        </w:tc>
      </w:tr>
      <w:tr w:rsidR="00BD012C" w14:paraId="221F94CC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FDCD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83BF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138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17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3A93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</w:tr>
      <w:tr w:rsidR="00BD012C" w14:paraId="5807B6FA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2C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D4A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667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B3A8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14B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|1.1,2.2,3.3</w:t>
            </w:r>
          </w:p>
        </w:tc>
      </w:tr>
      <w:tr w:rsidR="00BD012C" w14:paraId="25DE662F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3706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B38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B8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.92,661.518,-515078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191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FF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</w:tr>
    </w:tbl>
    <w:p w14:paraId="46783C68" w14:textId="13A14238" w:rsidR="00B92870" w:rsidRDefault="00B92870" w:rsidP="0062219F">
      <w:pPr>
        <w:spacing w:line="276" w:lineRule="auto"/>
        <w:rPr>
          <w:noProof/>
        </w:rPr>
      </w:pPr>
    </w:p>
    <w:sectPr w:rsidR="00B92870" w:rsidSect="00AC13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rE0MbWwMDMEEko6SsGpxcWZ+XkgBYamtQBAokEyLQAAAA=="/>
  </w:docVars>
  <w:rsids>
    <w:rsidRoot w:val="00CB4D10"/>
    <w:rsid w:val="00026A19"/>
    <w:rsid w:val="00032B3A"/>
    <w:rsid w:val="00053EE5"/>
    <w:rsid w:val="00074E09"/>
    <w:rsid w:val="0009300B"/>
    <w:rsid w:val="000A1607"/>
    <w:rsid w:val="000A585B"/>
    <w:rsid w:val="000B7ADD"/>
    <w:rsid w:val="000C4DEA"/>
    <w:rsid w:val="00105080"/>
    <w:rsid w:val="001128C3"/>
    <w:rsid w:val="001147C6"/>
    <w:rsid w:val="00153DB3"/>
    <w:rsid w:val="0018226F"/>
    <w:rsid w:val="0019176C"/>
    <w:rsid w:val="001D0608"/>
    <w:rsid w:val="001D0903"/>
    <w:rsid w:val="001D55E5"/>
    <w:rsid w:val="00227FAF"/>
    <w:rsid w:val="00243C0C"/>
    <w:rsid w:val="00247022"/>
    <w:rsid w:val="00267BA7"/>
    <w:rsid w:val="00271929"/>
    <w:rsid w:val="00287026"/>
    <w:rsid w:val="0029305C"/>
    <w:rsid w:val="002B7B9D"/>
    <w:rsid w:val="00333CBB"/>
    <w:rsid w:val="00334BE1"/>
    <w:rsid w:val="0038294E"/>
    <w:rsid w:val="003908E7"/>
    <w:rsid w:val="003A65E9"/>
    <w:rsid w:val="00402007"/>
    <w:rsid w:val="00422902"/>
    <w:rsid w:val="00423044"/>
    <w:rsid w:val="004271EB"/>
    <w:rsid w:val="00470D3B"/>
    <w:rsid w:val="004A62C0"/>
    <w:rsid w:val="004B7ED6"/>
    <w:rsid w:val="004E787D"/>
    <w:rsid w:val="004F3493"/>
    <w:rsid w:val="00522A00"/>
    <w:rsid w:val="00570756"/>
    <w:rsid w:val="005A0416"/>
    <w:rsid w:val="005B2D14"/>
    <w:rsid w:val="005B7D3E"/>
    <w:rsid w:val="005C1434"/>
    <w:rsid w:val="005F3A29"/>
    <w:rsid w:val="0062219F"/>
    <w:rsid w:val="0063007D"/>
    <w:rsid w:val="00672CD8"/>
    <w:rsid w:val="00692BAC"/>
    <w:rsid w:val="006959AA"/>
    <w:rsid w:val="006B0545"/>
    <w:rsid w:val="006F4AF6"/>
    <w:rsid w:val="00722C8B"/>
    <w:rsid w:val="0077093D"/>
    <w:rsid w:val="00783C8B"/>
    <w:rsid w:val="007856AF"/>
    <w:rsid w:val="007F3465"/>
    <w:rsid w:val="008162E6"/>
    <w:rsid w:val="00842008"/>
    <w:rsid w:val="00875545"/>
    <w:rsid w:val="00877C29"/>
    <w:rsid w:val="0088444A"/>
    <w:rsid w:val="008856B7"/>
    <w:rsid w:val="008A0044"/>
    <w:rsid w:val="008C08B0"/>
    <w:rsid w:val="00904994"/>
    <w:rsid w:val="00943FDE"/>
    <w:rsid w:val="009A32A9"/>
    <w:rsid w:val="009C6C86"/>
    <w:rsid w:val="00A74CDD"/>
    <w:rsid w:val="00AA7365"/>
    <w:rsid w:val="00AB099A"/>
    <w:rsid w:val="00AC139A"/>
    <w:rsid w:val="00B368B9"/>
    <w:rsid w:val="00B63900"/>
    <w:rsid w:val="00B73F44"/>
    <w:rsid w:val="00B92870"/>
    <w:rsid w:val="00BA3FCA"/>
    <w:rsid w:val="00BA440F"/>
    <w:rsid w:val="00BC3F7E"/>
    <w:rsid w:val="00BD012C"/>
    <w:rsid w:val="00C401B4"/>
    <w:rsid w:val="00C507C1"/>
    <w:rsid w:val="00C740B8"/>
    <w:rsid w:val="00C8333B"/>
    <w:rsid w:val="00CA3522"/>
    <w:rsid w:val="00CA4DE8"/>
    <w:rsid w:val="00CB4D10"/>
    <w:rsid w:val="00CC24D4"/>
    <w:rsid w:val="00CD06B4"/>
    <w:rsid w:val="00D048EB"/>
    <w:rsid w:val="00D45080"/>
    <w:rsid w:val="00D9054B"/>
    <w:rsid w:val="00D9465E"/>
    <w:rsid w:val="00DB6ACE"/>
    <w:rsid w:val="00DD05F6"/>
    <w:rsid w:val="00DF69E3"/>
    <w:rsid w:val="00E66720"/>
    <w:rsid w:val="00E853E2"/>
    <w:rsid w:val="00E92DE3"/>
    <w:rsid w:val="00ED4185"/>
    <w:rsid w:val="00ED6128"/>
    <w:rsid w:val="00F34A31"/>
    <w:rsid w:val="00F67F44"/>
    <w:rsid w:val="00FA7721"/>
    <w:rsid w:val="00FE6E0A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89E0"/>
  <w15:chartTrackingRefBased/>
  <w15:docId w15:val="{A1884D68-67A7-4FB3-AC07-40355A77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CD8"/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2CD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2CD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2A9"/>
    <w:pPr>
      <w:keepNext/>
      <w:keepLines/>
      <w:spacing w:before="40" w:after="0"/>
      <w:outlineLvl w:val="2"/>
    </w:pPr>
    <w:rPr>
      <w:rFonts w:eastAsiaTheme="majorEastAsia" w:cstheme="majorBidi"/>
      <w:b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CD8"/>
    <w:rPr>
      <w:rFonts w:ascii="CMU Serif" w:eastAsiaTheme="majorEastAsia" w:hAnsi="CMU Serif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2CD8"/>
    <w:rPr>
      <w:rFonts w:ascii="CMU Serif" w:eastAsiaTheme="majorEastAsia" w:hAnsi="CMU Serif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32A9"/>
    <w:rPr>
      <w:rFonts w:ascii="CMU Serif" w:eastAsiaTheme="majorEastAsia" w:hAnsi="CMU Serif" w:cstheme="majorBidi"/>
      <w:b/>
      <w:sz w:val="26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32B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B054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7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36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A7365"/>
  </w:style>
  <w:style w:type="table" w:customStyle="1" w:styleId="TableGrid">
    <w:name w:val="TableGrid"/>
    <w:rsid w:val="004B7ED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9E8B8FE-4436-4BCF-897C-7F1AB14DC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7</Pages>
  <Words>1026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 UR REHMAN</dc:creator>
  <cp:keywords/>
  <dc:description/>
  <cp:lastModifiedBy>Asad sultan</cp:lastModifiedBy>
  <cp:revision>106</cp:revision>
  <cp:lastPrinted>2018-12-01T09:30:00Z</cp:lastPrinted>
  <dcterms:created xsi:type="dcterms:W3CDTF">2018-12-01T09:22:00Z</dcterms:created>
  <dcterms:modified xsi:type="dcterms:W3CDTF">2020-04-28T18:03:00Z</dcterms:modified>
</cp:coreProperties>
</file>